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058"/>
        <w:gridCol w:w="1546"/>
        <w:gridCol w:w="1617"/>
        <w:gridCol w:w="1617"/>
        <w:gridCol w:w="1617"/>
      </w:tblGrid>
      <w:tr w:rsidR="00324098" w14:paraId="0F94CC2E" w14:textId="77777777" w:rsidTr="006B7008">
        <w:tc>
          <w:tcPr>
            <w:tcW w:w="895" w:type="dxa"/>
          </w:tcPr>
          <w:p w14:paraId="712CFECD" w14:textId="77777777" w:rsidR="00324098" w:rsidRDefault="00324098" w:rsidP="00155FA9">
            <w:pPr>
              <w:jc w:val="center"/>
            </w:pPr>
          </w:p>
        </w:tc>
        <w:tc>
          <w:tcPr>
            <w:tcW w:w="2058" w:type="dxa"/>
          </w:tcPr>
          <w:p w14:paraId="444CB801" w14:textId="77777777" w:rsidR="00324098" w:rsidRDefault="00324098" w:rsidP="00155FA9">
            <w:pPr>
              <w:jc w:val="center"/>
            </w:pPr>
            <w:r>
              <w:t xml:space="preserve">humidity and </w:t>
            </w:r>
          </w:p>
          <w:p w14:paraId="10CE1F6C" w14:textId="6E0F30B7" w:rsidR="00324098" w:rsidRDefault="00324098" w:rsidP="00155FA9">
            <w:pPr>
              <w:jc w:val="center"/>
            </w:pPr>
            <w:r>
              <w:t>temperatu</w:t>
            </w:r>
            <w:r w:rsidR="00954C0A">
              <w:t>r</w:t>
            </w:r>
            <w:r>
              <w:t>e</w:t>
            </w:r>
          </w:p>
        </w:tc>
        <w:tc>
          <w:tcPr>
            <w:tcW w:w="1546" w:type="dxa"/>
          </w:tcPr>
          <w:p w14:paraId="4E98257C" w14:textId="0E21F2BF" w:rsidR="00324098" w:rsidRPr="00155FA9" w:rsidRDefault="00324098" w:rsidP="00155FA9">
            <w:pPr>
              <w:jc w:val="center"/>
              <w:rPr>
                <w:b/>
                <w:bCs/>
              </w:rPr>
            </w:pPr>
            <w:r w:rsidRPr="00155FA9">
              <w:rPr>
                <w:b/>
                <w:bCs/>
              </w:rPr>
              <w:t>centroid</w:t>
            </w:r>
          </w:p>
        </w:tc>
        <w:tc>
          <w:tcPr>
            <w:tcW w:w="1617" w:type="dxa"/>
          </w:tcPr>
          <w:p w14:paraId="3DE2E92D" w14:textId="0D03B019" w:rsidR="00324098" w:rsidRPr="00155FA9" w:rsidRDefault="00324098" w:rsidP="00155FA9">
            <w:pPr>
              <w:jc w:val="center"/>
            </w:pPr>
            <w:r>
              <w:rPr>
                <w:b/>
                <w:bCs/>
              </w:rPr>
              <w:t>lom</w:t>
            </w:r>
            <w:r>
              <w:t xml:space="preserve"> (max of maximum)</w:t>
            </w:r>
          </w:p>
        </w:tc>
        <w:tc>
          <w:tcPr>
            <w:tcW w:w="1617" w:type="dxa"/>
          </w:tcPr>
          <w:p w14:paraId="4518491A" w14:textId="7FF27CCF" w:rsidR="00324098" w:rsidRPr="00155FA9" w:rsidRDefault="00324098" w:rsidP="00155FA9">
            <w:pPr>
              <w:jc w:val="center"/>
            </w:pPr>
            <w:r>
              <w:rPr>
                <w:b/>
                <w:bCs/>
              </w:rPr>
              <w:t>mom</w:t>
            </w:r>
            <w:r>
              <w:t xml:space="preserve"> (mean of maximum)</w:t>
            </w:r>
          </w:p>
        </w:tc>
        <w:tc>
          <w:tcPr>
            <w:tcW w:w="1617" w:type="dxa"/>
          </w:tcPr>
          <w:p w14:paraId="4FB9378C" w14:textId="3782136F" w:rsidR="00324098" w:rsidRPr="00155FA9" w:rsidRDefault="00324098" w:rsidP="00155FA9">
            <w:pPr>
              <w:jc w:val="center"/>
            </w:pPr>
            <w:r>
              <w:rPr>
                <w:b/>
                <w:bCs/>
              </w:rPr>
              <w:t>som</w:t>
            </w:r>
            <w:r>
              <w:t xml:space="preserve"> (min of maximum)</w:t>
            </w:r>
          </w:p>
        </w:tc>
      </w:tr>
      <w:tr w:rsidR="00324098" w14:paraId="0D4C7978" w14:textId="77777777" w:rsidTr="006B7008">
        <w:tc>
          <w:tcPr>
            <w:tcW w:w="895" w:type="dxa"/>
          </w:tcPr>
          <w:p w14:paraId="0B5D799A" w14:textId="638ED06C" w:rsidR="00324098" w:rsidRDefault="00324098">
            <w:r>
              <w:t>Ex #1</w:t>
            </w:r>
          </w:p>
        </w:tc>
        <w:tc>
          <w:tcPr>
            <w:tcW w:w="2058" w:type="dxa"/>
          </w:tcPr>
          <w:p w14:paraId="1597EE67" w14:textId="6637F276" w:rsidR="00324098" w:rsidRDefault="00324098">
            <w:r>
              <w:t>humidity = 1</w:t>
            </w:r>
          </w:p>
          <w:p w14:paraId="5A69BDC7" w14:textId="2CAD6F68" w:rsidR="00324098" w:rsidRDefault="00324098">
            <w:r>
              <w:t>temperature = 1</w:t>
            </w:r>
          </w:p>
        </w:tc>
        <w:tc>
          <w:tcPr>
            <w:tcW w:w="1546" w:type="dxa"/>
          </w:tcPr>
          <w:p w14:paraId="25A2568F" w14:textId="29DE4748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5FDF6891" w14:textId="0AAEA96D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18BB5A7F" w14:textId="2BE009E5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668B691D" w14:textId="084A80AF" w:rsidR="00324098" w:rsidRDefault="00324098" w:rsidP="00155FA9">
            <w:pPr>
              <w:jc w:val="center"/>
            </w:pPr>
            <w:r>
              <w:t>30</w:t>
            </w:r>
          </w:p>
        </w:tc>
      </w:tr>
      <w:tr w:rsidR="00324098" w14:paraId="260716E7" w14:textId="77777777" w:rsidTr="006B7008">
        <w:tc>
          <w:tcPr>
            <w:tcW w:w="895" w:type="dxa"/>
          </w:tcPr>
          <w:p w14:paraId="7F3C4BED" w14:textId="74186E3F" w:rsidR="00324098" w:rsidRDefault="00324098">
            <w:r>
              <w:t>Ex #</w:t>
            </w:r>
            <w:r>
              <w:t>2</w:t>
            </w:r>
          </w:p>
        </w:tc>
        <w:tc>
          <w:tcPr>
            <w:tcW w:w="2058" w:type="dxa"/>
          </w:tcPr>
          <w:p w14:paraId="75B9EB0A" w14:textId="1C0ECF88" w:rsidR="00324098" w:rsidRDefault="00324098">
            <w:r>
              <w:t>humidity = 1</w:t>
            </w:r>
          </w:p>
          <w:p w14:paraId="49DCB4B4" w14:textId="2C142D3D" w:rsidR="00324098" w:rsidRDefault="00324098">
            <w:r>
              <w:t xml:space="preserve">temperature = </w:t>
            </w:r>
            <w:r>
              <w:t>45</w:t>
            </w:r>
          </w:p>
        </w:tc>
        <w:tc>
          <w:tcPr>
            <w:tcW w:w="1546" w:type="dxa"/>
          </w:tcPr>
          <w:p w14:paraId="330D3B80" w14:textId="0AA111D4" w:rsidR="00324098" w:rsidRDefault="00324098" w:rsidP="00155FA9">
            <w:pPr>
              <w:jc w:val="center"/>
            </w:pPr>
            <w:r>
              <w:t>57.35</w:t>
            </w:r>
          </w:p>
        </w:tc>
        <w:tc>
          <w:tcPr>
            <w:tcW w:w="1617" w:type="dxa"/>
          </w:tcPr>
          <w:p w14:paraId="1DB07CBC" w14:textId="4C2E99F3" w:rsidR="00324098" w:rsidRDefault="00324098" w:rsidP="00155FA9">
            <w:pPr>
              <w:jc w:val="center"/>
            </w:pPr>
            <w:r>
              <w:t>70</w:t>
            </w:r>
          </w:p>
        </w:tc>
        <w:tc>
          <w:tcPr>
            <w:tcW w:w="1617" w:type="dxa"/>
          </w:tcPr>
          <w:p w14:paraId="16AE0CF8" w14:textId="1FDBEB75" w:rsidR="00324098" w:rsidRDefault="00324098" w:rsidP="00155FA9">
            <w:pPr>
              <w:jc w:val="center"/>
            </w:pPr>
            <w:r>
              <w:t>60</w:t>
            </w:r>
          </w:p>
        </w:tc>
        <w:tc>
          <w:tcPr>
            <w:tcW w:w="1617" w:type="dxa"/>
          </w:tcPr>
          <w:p w14:paraId="2E344350" w14:textId="402ED69D" w:rsidR="00324098" w:rsidRDefault="00324098" w:rsidP="00155FA9">
            <w:pPr>
              <w:jc w:val="center"/>
            </w:pPr>
            <w:r>
              <w:t>50</w:t>
            </w:r>
          </w:p>
        </w:tc>
      </w:tr>
      <w:tr w:rsidR="00324098" w14:paraId="14FDDD17" w14:textId="77777777" w:rsidTr="006B7008">
        <w:tc>
          <w:tcPr>
            <w:tcW w:w="895" w:type="dxa"/>
          </w:tcPr>
          <w:p w14:paraId="0BB32D6B" w14:textId="050F00F9" w:rsidR="00324098" w:rsidRDefault="00324098">
            <w:r>
              <w:t>Ex #</w:t>
            </w:r>
            <w:r>
              <w:t>3</w:t>
            </w:r>
          </w:p>
        </w:tc>
        <w:tc>
          <w:tcPr>
            <w:tcW w:w="2058" w:type="dxa"/>
          </w:tcPr>
          <w:p w14:paraId="07502161" w14:textId="4739B3CA" w:rsidR="00324098" w:rsidRDefault="00324098">
            <w:r>
              <w:t>humidity = 1</w:t>
            </w:r>
            <w:r>
              <w:t>0</w:t>
            </w:r>
          </w:p>
          <w:p w14:paraId="7906504A" w14:textId="7E0DD74C" w:rsidR="00324098" w:rsidRDefault="00324098">
            <w:r>
              <w:t xml:space="preserve">temperature = </w:t>
            </w:r>
            <w:r>
              <w:t>35</w:t>
            </w:r>
          </w:p>
        </w:tc>
        <w:tc>
          <w:tcPr>
            <w:tcW w:w="1546" w:type="dxa"/>
          </w:tcPr>
          <w:p w14:paraId="024325D1" w14:textId="1807DF40" w:rsidR="00324098" w:rsidRDefault="00324098" w:rsidP="00155FA9">
            <w:pPr>
              <w:jc w:val="center"/>
            </w:pPr>
            <w:r>
              <w:t>39.68</w:t>
            </w:r>
          </w:p>
        </w:tc>
        <w:tc>
          <w:tcPr>
            <w:tcW w:w="1617" w:type="dxa"/>
          </w:tcPr>
          <w:p w14:paraId="650E6B03" w14:textId="3C441D5D" w:rsidR="00324098" w:rsidRDefault="00324098" w:rsidP="00155FA9">
            <w:pPr>
              <w:jc w:val="center"/>
            </w:pPr>
            <w:r>
              <w:t>40</w:t>
            </w:r>
          </w:p>
        </w:tc>
        <w:tc>
          <w:tcPr>
            <w:tcW w:w="1617" w:type="dxa"/>
          </w:tcPr>
          <w:p w14:paraId="752C32BF" w14:textId="3140A3D5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3BA3C65E" w14:textId="000A6D52" w:rsidR="00324098" w:rsidRDefault="00324098" w:rsidP="00155FA9">
            <w:pPr>
              <w:jc w:val="center"/>
            </w:pPr>
            <w:r>
              <w:t>20</w:t>
            </w:r>
          </w:p>
        </w:tc>
      </w:tr>
      <w:tr w:rsidR="00324098" w14:paraId="2873441A" w14:textId="77777777" w:rsidTr="006B7008">
        <w:tc>
          <w:tcPr>
            <w:tcW w:w="895" w:type="dxa"/>
          </w:tcPr>
          <w:p w14:paraId="44A45A22" w14:textId="72E86CC3" w:rsidR="00324098" w:rsidRDefault="00324098">
            <w:r>
              <w:t>Ex #</w:t>
            </w:r>
            <w:r>
              <w:t>4</w:t>
            </w:r>
          </w:p>
        </w:tc>
        <w:tc>
          <w:tcPr>
            <w:tcW w:w="2058" w:type="dxa"/>
          </w:tcPr>
          <w:p w14:paraId="58228EB8" w14:textId="73E21DF6" w:rsidR="00324098" w:rsidRDefault="00324098">
            <w:r>
              <w:t xml:space="preserve">humidity = </w:t>
            </w:r>
            <w:r>
              <w:t>25</w:t>
            </w:r>
          </w:p>
          <w:p w14:paraId="6A178622" w14:textId="74096CE7" w:rsidR="00324098" w:rsidRDefault="00324098">
            <w:r>
              <w:t>temperature = 1</w:t>
            </w:r>
            <w:r>
              <w:t>0</w:t>
            </w:r>
          </w:p>
        </w:tc>
        <w:tc>
          <w:tcPr>
            <w:tcW w:w="1546" w:type="dxa"/>
          </w:tcPr>
          <w:p w14:paraId="2381AAD5" w14:textId="2478B8EF" w:rsidR="00324098" w:rsidRDefault="00324098" w:rsidP="00155FA9">
            <w:pPr>
              <w:jc w:val="center"/>
            </w:pPr>
            <w:r>
              <w:t>8.44</w:t>
            </w:r>
          </w:p>
        </w:tc>
        <w:tc>
          <w:tcPr>
            <w:tcW w:w="1617" w:type="dxa"/>
          </w:tcPr>
          <w:p w14:paraId="4083771C" w14:textId="60F545F7" w:rsidR="00324098" w:rsidRDefault="00324098" w:rsidP="00155FA9">
            <w:pPr>
              <w:jc w:val="center"/>
            </w:pPr>
            <w:r>
              <w:t>13.33</w:t>
            </w:r>
          </w:p>
        </w:tc>
        <w:tc>
          <w:tcPr>
            <w:tcW w:w="1617" w:type="dxa"/>
          </w:tcPr>
          <w:p w14:paraId="0E7D3CD3" w14:textId="730605AB" w:rsidR="00324098" w:rsidRDefault="00324098" w:rsidP="00155FA9">
            <w:pPr>
              <w:jc w:val="center"/>
            </w:pPr>
            <w:r>
              <w:t>6.69</w:t>
            </w:r>
          </w:p>
        </w:tc>
        <w:tc>
          <w:tcPr>
            <w:tcW w:w="1617" w:type="dxa"/>
          </w:tcPr>
          <w:p w14:paraId="75932159" w14:textId="2B10845C" w:rsidR="00324098" w:rsidRDefault="00324098" w:rsidP="00155FA9">
            <w:pPr>
              <w:jc w:val="center"/>
            </w:pPr>
            <w:r>
              <w:t>0</w:t>
            </w:r>
          </w:p>
        </w:tc>
      </w:tr>
      <w:tr w:rsidR="00324098" w14:paraId="248DEFEE" w14:textId="77777777" w:rsidTr="006B7008">
        <w:tc>
          <w:tcPr>
            <w:tcW w:w="895" w:type="dxa"/>
          </w:tcPr>
          <w:p w14:paraId="79EB1586" w14:textId="220B590F" w:rsidR="00324098" w:rsidRDefault="00324098">
            <w:r>
              <w:t>Ex #</w:t>
            </w:r>
            <w:r>
              <w:t>5</w:t>
            </w:r>
          </w:p>
        </w:tc>
        <w:tc>
          <w:tcPr>
            <w:tcW w:w="2058" w:type="dxa"/>
          </w:tcPr>
          <w:p w14:paraId="2B597D66" w14:textId="70229640" w:rsidR="00324098" w:rsidRDefault="00324098">
            <w:r>
              <w:t xml:space="preserve">humidity = </w:t>
            </w:r>
            <w:r>
              <w:t>30</w:t>
            </w:r>
          </w:p>
          <w:p w14:paraId="69085B28" w14:textId="232C756B" w:rsidR="00324098" w:rsidRDefault="00324098">
            <w:r>
              <w:t>temperature = 1</w:t>
            </w:r>
          </w:p>
        </w:tc>
        <w:tc>
          <w:tcPr>
            <w:tcW w:w="1546" w:type="dxa"/>
          </w:tcPr>
          <w:p w14:paraId="009DF2D7" w14:textId="68D9FA19" w:rsidR="00324098" w:rsidRDefault="00324098" w:rsidP="00155FA9">
            <w:pPr>
              <w:jc w:val="center"/>
            </w:pPr>
            <w:r>
              <w:t>7.77</w:t>
            </w:r>
          </w:p>
        </w:tc>
        <w:tc>
          <w:tcPr>
            <w:tcW w:w="1617" w:type="dxa"/>
          </w:tcPr>
          <w:p w14:paraId="4679C566" w14:textId="13EDF911" w:rsidR="00324098" w:rsidRDefault="00324098" w:rsidP="00155FA9">
            <w:pPr>
              <w:jc w:val="center"/>
            </w:pPr>
            <w:r>
              <w:t>10</w:t>
            </w:r>
          </w:p>
        </w:tc>
        <w:tc>
          <w:tcPr>
            <w:tcW w:w="1617" w:type="dxa"/>
          </w:tcPr>
          <w:p w14:paraId="4896A2BC" w14:textId="79329D8A" w:rsidR="00324098" w:rsidRDefault="00324098" w:rsidP="00155FA9">
            <w:pPr>
              <w:jc w:val="center"/>
            </w:pPr>
            <w:r>
              <w:t>5</w:t>
            </w:r>
          </w:p>
        </w:tc>
        <w:tc>
          <w:tcPr>
            <w:tcW w:w="1617" w:type="dxa"/>
          </w:tcPr>
          <w:p w14:paraId="55EDF2F1" w14:textId="33B27F49" w:rsidR="00324098" w:rsidRDefault="00324098" w:rsidP="00155FA9">
            <w:pPr>
              <w:jc w:val="center"/>
            </w:pPr>
            <w:r>
              <w:t>0</w:t>
            </w:r>
          </w:p>
        </w:tc>
      </w:tr>
      <w:tr w:rsidR="00324098" w14:paraId="050FA313" w14:textId="77777777" w:rsidTr="006B7008">
        <w:tc>
          <w:tcPr>
            <w:tcW w:w="895" w:type="dxa"/>
          </w:tcPr>
          <w:p w14:paraId="521172EB" w14:textId="2BF12C35" w:rsidR="00324098" w:rsidRDefault="00324098">
            <w:r>
              <w:t>Ex #</w:t>
            </w:r>
            <w:r>
              <w:t>6</w:t>
            </w:r>
          </w:p>
        </w:tc>
        <w:tc>
          <w:tcPr>
            <w:tcW w:w="2058" w:type="dxa"/>
          </w:tcPr>
          <w:p w14:paraId="756D5D79" w14:textId="4AA5B4AF" w:rsidR="00324098" w:rsidRDefault="00324098">
            <w:r>
              <w:t xml:space="preserve">humidity = </w:t>
            </w:r>
            <w:r>
              <w:t>30</w:t>
            </w:r>
          </w:p>
          <w:p w14:paraId="743A31E8" w14:textId="36A33513" w:rsidR="00324098" w:rsidRDefault="00324098">
            <w:r>
              <w:t xml:space="preserve">temperature = </w:t>
            </w:r>
            <w:r>
              <w:t>45</w:t>
            </w:r>
          </w:p>
        </w:tc>
        <w:tc>
          <w:tcPr>
            <w:tcW w:w="1546" w:type="dxa"/>
          </w:tcPr>
          <w:p w14:paraId="7799972D" w14:textId="30DD0A9C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5A4989F7" w14:textId="5A75AF0A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523EA2DE" w14:textId="50A8DCFC" w:rsidR="00324098" w:rsidRDefault="00324098" w:rsidP="00155FA9">
            <w:pPr>
              <w:jc w:val="center"/>
            </w:pPr>
            <w:r>
              <w:t>30</w:t>
            </w:r>
          </w:p>
        </w:tc>
        <w:tc>
          <w:tcPr>
            <w:tcW w:w="1617" w:type="dxa"/>
          </w:tcPr>
          <w:p w14:paraId="47FB0C32" w14:textId="1ABD92EF" w:rsidR="00324098" w:rsidRDefault="00324098" w:rsidP="00155FA9">
            <w:pPr>
              <w:jc w:val="center"/>
            </w:pPr>
            <w:r>
              <w:t>30</w:t>
            </w:r>
          </w:p>
        </w:tc>
      </w:tr>
    </w:tbl>
    <w:p w14:paraId="0059231D" w14:textId="75BA8F1F" w:rsidR="00645DF7" w:rsidRDefault="00C16790"/>
    <w:p w14:paraId="1111903A" w14:textId="57CCD32A" w:rsidR="008B1BC7" w:rsidRDefault="00324098">
      <w:r>
        <w:t xml:space="preserve">If we look at the table, we see that values are always </w:t>
      </w:r>
      <w:r>
        <w:rPr>
          <w:b/>
          <w:bCs/>
        </w:rPr>
        <w:t>som</w:t>
      </w:r>
      <w:r>
        <w:t xml:space="preserve"> &lt;</w:t>
      </w:r>
      <w:r w:rsidR="006B7008">
        <w:t>=</w:t>
      </w:r>
      <w:r>
        <w:t xml:space="preserve"> </w:t>
      </w:r>
      <w:r>
        <w:rPr>
          <w:b/>
          <w:bCs/>
        </w:rPr>
        <w:t>mom</w:t>
      </w:r>
      <w:r>
        <w:t xml:space="preserve"> &lt;</w:t>
      </w:r>
      <w:r w:rsidR="006B7008">
        <w:t>=</w:t>
      </w:r>
      <w:r>
        <w:t xml:space="preserve"> </w:t>
      </w:r>
      <w:r>
        <w:rPr>
          <w:b/>
          <w:bCs/>
        </w:rPr>
        <w:t>lom</w:t>
      </w:r>
      <w:r>
        <w:t xml:space="preserve"> which is logical since </w:t>
      </w:r>
      <w:r>
        <w:rPr>
          <w:b/>
          <w:bCs/>
        </w:rPr>
        <w:t>som</w:t>
      </w:r>
      <w:r>
        <w:t xml:space="preserve"> takes the minimum of maximum, </w:t>
      </w:r>
      <w:r>
        <w:rPr>
          <w:b/>
          <w:bCs/>
        </w:rPr>
        <w:t xml:space="preserve">mom </w:t>
      </w:r>
      <w:r>
        <w:t>the mean</w:t>
      </w:r>
      <w:r w:rsidR="006B7008">
        <w:t xml:space="preserve"> od maximum</w:t>
      </w:r>
      <w:r>
        <w:t xml:space="preserve"> so it’s in the center, and</w:t>
      </w:r>
      <w:r>
        <w:rPr>
          <w:b/>
          <w:bCs/>
        </w:rPr>
        <w:t xml:space="preserve"> lom</w:t>
      </w:r>
      <w:r>
        <w:t xml:space="preserve"> takes the max of maximum so it has the highest values.</w:t>
      </w:r>
    </w:p>
    <w:p w14:paraId="6A9169FA" w14:textId="159FD466" w:rsidR="00324098" w:rsidRDefault="006B7008">
      <w:r w:rsidRPr="006B7008">
        <w:t xml:space="preserve">For </w:t>
      </w:r>
      <w:r w:rsidRPr="009D55C6">
        <w:rPr>
          <w:b/>
          <w:bCs/>
        </w:rPr>
        <w:t>humidity</w:t>
      </w:r>
      <w:r w:rsidRPr="006B7008">
        <w:t xml:space="preserve"> =1 and </w:t>
      </w:r>
      <w:r w:rsidRPr="009D55C6">
        <w:rPr>
          <w:b/>
          <w:bCs/>
        </w:rPr>
        <w:t>temperature</w:t>
      </w:r>
      <w:r w:rsidRPr="006B7008">
        <w:t xml:space="preserve"> = 45</w:t>
      </w:r>
      <w:r>
        <w:t xml:space="preserve"> (Ex #2), the </w:t>
      </w:r>
      <w:r w:rsidRPr="009D55C6">
        <w:rPr>
          <w:b/>
          <w:bCs/>
        </w:rPr>
        <w:t>temperature</w:t>
      </w:r>
      <w:r>
        <w:t xml:space="preserve"> is the highest and the </w:t>
      </w:r>
      <w:r w:rsidRPr="009D55C6">
        <w:rPr>
          <w:b/>
          <w:bCs/>
        </w:rPr>
        <w:t>humidity</w:t>
      </w:r>
      <w:r>
        <w:t xml:space="preserve"> is the lowest so we expect to see the maximum value 70 but that is only the case for </w:t>
      </w:r>
      <w:r>
        <w:rPr>
          <w:b/>
          <w:bCs/>
        </w:rPr>
        <w:t>lom</w:t>
      </w:r>
      <w:r>
        <w:t>, the others have smaller values (57.35, 60, 50).</w:t>
      </w:r>
    </w:p>
    <w:p w14:paraId="01AD5F96" w14:textId="478082B8" w:rsidR="006B7008" w:rsidRDefault="00C16790">
      <w:r>
        <w:t>As f</w:t>
      </w:r>
      <w:r w:rsidR="006B7008">
        <w:t>or Ex #1 and Ex #6, all the methods gave the same value 30min. Thus, different inputs might have the same output.</w:t>
      </w:r>
    </w:p>
    <w:p w14:paraId="3EE44659" w14:textId="67CDE7AB" w:rsidR="006B7008" w:rsidRDefault="00A51CEA">
      <w:r>
        <w:t xml:space="preserve">There isn’t a best defuzzification method, each method can be the best for a specific case. </w:t>
      </w:r>
      <w:r w:rsidR="009D55C6">
        <w:t>So,</w:t>
      </w:r>
      <w:r>
        <w:t xml:space="preserve"> for example</w:t>
      </w:r>
      <w:r w:rsidR="00954C0A">
        <w:t>,</w:t>
      </w:r>
      <w:r>
        <w:t xml:space="preserve"> if I want to limit my water consumption to the maximum, I </w:t>
      </w:r>
      <w:proofErr w:type="gramStart"/>
      <w:r>
        <w:t>would</w:t>
      </w:r>
      <w:proofErr w:type="gramEnd"/>
      <w:r>
        <w:t xml:space="preserve"> use the </w:t>
      </w:r>
      <w:r>
        <w:rPr>
          <w:b/>
          <w:bCs/>
        </w:rPr>
        <w:t>som</w:t>
      </w:r>
      <w:r>
        <w:t xml:space="preserve"> method. </w:t>
      </w:r>
    </w:p>
    <w:p w14:paraId="3C214E27" w14:textId="1E84F5B0" w:rsidR="009D55C6" w:rsidRPr="009D55C6" w:rsidRDefault="009D55C6">
      <w:r>
        <w:t xml:space="preserve">Overall, we can say that our answers are very logical. If we look at some examples where we fix the </w:t>
      </w:r>
      <w:r w:rsidRPr="009D55C6">
        <w:rPr>
          <w:b/>
          <w:bCs/>
        </w:rPr>
        <w:t>humidity,</w:t>
      </w:r>
      <w:r>
        <w:t xml:space="preserve"> but we change the </w:t>
      </w:r>
      <w:r w:rsidRPr="009D55C6">
        <w:rPr>
          <w:b/>
          <w:bCs/>
        </w:rPr>
        <w:t>temperature</w:t>
      </w:r>
      <w:r>
        <w:t xml:space="preserve"> (Ex#1 and Ex#2) and (Ex#5 and Ex#6), we find that the </w:t>
      </w:r>
      <w:r w:rsidR="00C16790">
        <w:t>irrigation</w:t>
      </w:r>
      <w:r>
        <w:t xml:space="preserve"> duration goes up as the </w:t>
      </w:r>
      <w:r w:rsidRPr="009D55C6">
        <w:rPr>
          <w:b/>
          <w:bCs/>
        </w:rPr>
        <w:t>temperature</w:t>
      </w:r>
      <w:r>
        <w:t xml:space="preserve"> goes up which is very logical. </w:t>
      </w:r>
      <w:r w:rsidR="00954C0A">
        <w:t>The s</w:t>
      </w:r>
      <w:r>
        <w:t xml:space="preserve">ame thing for when we fix the </w:t>
      </w:r>
      <w:r w:rsidRPr="009D55C6">
        <w:rPr>
          <w:b/>
          <w:bCs/>
        </w:rPr>
        <w:t>temperature</w:t>
      </w:r>
      <w:r>
        <w:rPr>
          <w:b/>
          <w:bCs/>
        </w:rPr>
        <w:t xml:space="preserve"> </w:t>
      </w:r>
      <w:r>
        <w:t xml:space="preserve">(Ex#2 and Ex#6), if the humidity goes up, the </w:t>
      </w:r>
      <w:r w:rsidR="00C16790">
        <w:t xml:space="preserve">irrigation </w:t>
      </w:r>
      <w:r>
        <w:t>duration goes down.</w:t>
      </w:r>
      <w:bookmarkStart w:id="0" w:name="_GoBack"/>
      <w:bookmarkEnd w:id="0"/>
    </w:p>
    <w:sectPr w:rsidR="009D55C6" w:rsidRPr="009D5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DG2NDc2MbA0MjFV0lEKTi0uzszPAykwrAUAc/DGBSwAAAA="/>
  </w:docVars>
  <w:rsids>
    <w:rsidRoot w:val="00155FA9"/>
    <w:rsid w:val="00155FA9"/>
    <w:rsid w:val="002D1EC2"/>
    <w:rsid w:val="00324098"/>
    <w:rsid w:val="006B7008"/>
    <w:rsid w:val="008B1BC7"/>
    <w:rsid w:val="00954C0A"/>
    <w:rsid w:val="009D55C6"/>
    <w:rsid w:val="00A51CEA"/>
    <w:rsid w:val="00C16790"/>
    <w:rsid w:val="00ED2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E0F59"/>
  <w15:chartTrackingRefBased/>
  <w15:docId w15:val="{4692CE4C-7EC8-4C5E-B168-F412611E6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F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Sergio</cp:lastModifiedBy>
  <cp:revision>3</cp:revision>
  <dcterms:created xsi:type="dcterms:W3CDTF">2020-04-08T10:13:00Z</dcterms:created>
  <dcterms:modified xsi:type="dcterms:W3CDTF">2020-04-08T11:14:00Z</dcterms:modified>
</cp:coreProperties>
</file>